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47952cf772d14c73877ee2d35b055cde8149"/>
      <w:r>
        <w:rPr>
          <w:b/>
        </w:rPr>
        <w:t xml:space="preserve">ПРОТОКОЛ ПРО РЕЗУЛЬТАТИ ЕЛЕКТРОННОГО АУКЦІОНУ № LLE001-UA-20240404-497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Рівненський обласний госпіталь ветеранів війни" Рівнен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під розміщення платіжного терміналу, площею 1,0 кв.м. на першому поверсі терапевтичного корпусу КП "Рівненський обласний госпіталь ВВ" РОР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ід розміщення платіжного терміналу, площею 1,0 кв.м. на першому поверсі терапевтичного корпусу КП "Рівненський обласний госпіталь ВВ" РОР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6,93 грн, у т.ч. ПДВ</w:t>
      </w:r>
      <w:r>
        <w:t xml:space="preserve"> </w:t>
      </w:r>
      <w:r>
        <w:t xml:space="preserve">1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50,00 грн, у т.ч. ПДВ</w:t>
      </w:r>
      <w:r>
        <w:t xml:space="preserve"> </w:t>
      </w:r>
      <w:r>
        <w:t xml:space="preserve">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5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4:39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Рівненський обласний госпіталь ветеранів війни" Рівнен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550669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"Рівненський обласний госпіталь ветеранів війни" Рівнен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550669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0,00 грн (дев'яносто гривень 00 копійок), у т.ч. ПДВ</w:t>
      </w:r>
      <w:r>
        <w:t xml:space="preserve"> </w:t>
      </w:r>
      <w:r>
        <w:t xml:space="preserve">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966,00 грн (п'ять тисяч дев'ятсот шістдесят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50,00 грн, у т.ч. ПДВ</w:t>
      </w:r>
      <w:r>
        <w:t xml:space="preserve"> </w:t>
      </w:r>
      <w:r>
        <w:t xml:space="preserve">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Рівненський обласний госпіталь ветеранів війни" Рівнен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3:14:44Z</dcterms:created>
  <dcterms:modified xsi:type="dcterms:W3CDTF">2024-05-17T03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